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81c7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fcc8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6def7f2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292763a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6Z</dcterms:created>
  <dcterms:modified xsi:type="dcterms:W3CDTF">2016-12-06T00:29:36Z</dcterms:modified>
</cp:coreProperties>
</file>